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591F" w:rsidRPr="00781F85" w:rsidRDefault="00781F85" w:rsidP="00781F85">
      <w:pPr>
        <w:jc w:val="center"/>
        <w:rPr>
          <w:b/>
          <w:color w:val="2E74B5" w:themeColor="accent1" w:themeShade="BF"/>
          <w:sz w:val="32"/>
          <w:szCs w:val="32"/>
        </w:rPr>
      </w:pPr>
      <w:r>
        <w:rPr>
          <w:b/>
          <w:color w:val="2E74B5" w:themeColor="accent1" w:themeShade="BF"/>
          <w:sz w:val="32"/>
          <w:szCs w:val="32"/>
        </w:rPr>
        <w:t>Postman</w:t>
      </w:r>
      <w:r w:rsidR="00F215FE" w:rsidRPr="00781F85">
        <w:rPr>
          <w:b/>
          <w:color w:val="2E74B5" w:themeColor="accent1" w:themeShade="BF"/>
          <w:sz w:val="32"/>
          <w:szCs w:val="32"/>
        </w:rPr>
        <w:t xml:space="preserve"> API</w:t>
      </w:r>
      <w:r>
        <w:rPr>
          <w:b/>
          <w:color w:val="2E74B5" w:themeColor="accent1" w:themeShade="BF"/>
          <w:sz w:val="32"/>
          <w:szCs w:val="32"/>
        </w:rPr>
        <w:t xml:space="preserve"> Testing (with </w:t>
      </w:r>
      <w:proofErr w:type="spellStart"/>
      <w:r>
        <w:rPr>
          <w:b/>
          <w:color w:val="2E74B5" w:themeColor="accent1" w:themeShade="BF"/>
          <w:sz w:val="32"/>
          <w:szCs w:val="32"/>
        </w:rPr>
        <w:t>Hubspot</w:t>
      </w:r>
      <w:proofErr w:type="spellEnd"/>
      <w:r>
        <w:rPr>
          <w:b/>
          <w:color w:val="2E74B5" w:themeColor="accent1" w:themeShade="BF"/>
          <w:sz w:val="32"/>
          <w:szCs w:val="32"/>
        </w:rPr>
        <w:t>)</w:t>
      </w:r>
    </w:p>
    <w:p w:rsidR="00F215FE" w:rsidRDefault="00F215FE" w:rsidP="00F215FE">
      <w:pPr>
        <w:pStyle w:val="ListParagraph"/>
        <w:numPr>
          <w:ilvl w:val="0"/>
          <w:numId w:val="1"/>
        </w:numPr>
      </w:pPr>
      <w:r>
        <w:t>Go to “</w:t>
      </w:r>
      <w:hyperlink r:id="rId5" w:history="1">
        <w:r>
          <w:rPr>
            <w:rStyle w:val="Hyperlink"/>
          </w:rPr>
          <w:t>https://developers.hubspot.com/docs/overview</w:t>
        </w:r>
      </w:hyperlink>
      <w:r>
        <w:t>”</w:t>
      </w:r>
    </w:p>
    <w:p w:rsidR="00F215FE" w:rsidRDefault="00F215FE" w:rsidP="00F215FE">
      <w:pPr>
        <w:pStyle w:val="ListParagraph"/>
        <w:numPr>
          <w:ilvl w:val="0"/>
          <w:numId w:val="1"/>
        </w:numPr>
      </w:pPr>
      <w:r>
        <w:t>Create Developer Account</w:t>
      </w:r>
    </w:p>
    <w:p w:rsidR="00F215FE" w:rsidRDefault="00F215FE" w:rsidP="00F215FE">
      <w:pPr>
        <w:pStyle w:val="ListParagraph"/>
        <w:numPr>
          <w:ilvl w:val="0"/>
          <w:numId w:val="1"/>
        </w:numPr>
      </w:pPr>
      <w:r>
        <w:t>Login into that account</w:t>
      </w:r>
    </w:p>
    <w:p w:rsidR="00F215FE" w:rsidRDefault="00F215FE" w:rsidP="00F215FE">
      <w:pPr>
        <w:pStyle w:val="ListParagraph"/>
        <w:numPr>
          <w:ilvl w:val="0"/>
          <w:numId w:val="1"/>
        </w:numPr>
      </w:pPr>
      <w:r>
        <w:t>Home &gt; Manager Apps &gt; Create App</w:t>
      </w:r>
    </w:p>
    <w:p w:rsidR="00F215FE" w:rsidRDefault="00F215FE" w:rsidP="00F215FE">
      <w:pPr>
        <w:pStyle w:val="ListParagraph"/>
        <w:numPr>
          <w:ilvl w:val="0"/>
          <w:numId w:val="1"/>
        </w:numPr>
      </w:pPr>
      <w:r>
        <w:t>Edit App properties to fill Redirect URL and scope</w:t>
      </w:r>
    </w:p>
    <w:p w:rsidR="005D5285" w:rsidRDefault="005D5285" w:rsidP="000C0AD1">
      <w:pPr>
        <w:pStyle w:val="ListParagraph"/>
        <w:numPr>
          <w:ilvl w:val="0"/>
          <w:numId w:val="2"/>
        </w:numPr>
      </w:pPr>
      <w:r>
        <w:t xml:space="preserve">Put any website in callback URL. </w:t>
      </w:r>
      <w:proofErr w:type="spellStart"/>
      <w:r>
        <w:t>eg</w:t>
      </w:r>
      <w:proofErr w:type="spellEnd"/>
      <w:r>
        <w:t xml:space="preserve"> </w:t>
      </w:r>
      <w:hyperlink r:id="rId6" w:history="1">
        <w:r w:rsidRPr="005D5285">
          <w:rPr>
            <w:rStyle w:val="Hyperlink"/>
          </w:rPr>
          <w:t>https://www.google.com</w:t>
        </w:r>
      </w:hyperlink>
    </w:p>
    <w:p w:rsidR="005D5285" w:rsidRDefault="005D5285" w:rsidP="000C0AD1">
      <w:pPr>
        <w:pStyle w:val="ListParagraph"/>
        <w:numPr>
          <w:ilvl w:val="0"/>
          <w:numId w:val="2"/>
        </w:numPr>
      </w:pPr>
      <w:r>
        <w:t>Chose the Scope:</w:t>
      </w:r>
    </w:p>
    <w:p w:rsidR="005D5285" w:rsidRDefault="005D5285" w:rsidP="005D5285">
      <w:pPr>
        <w:pStyle w:val="ListParagraph"/>
      </w:pPr>
      <w:r>
        <w:rPr>
          <w:noProof/>
        </w:rPr>
        <w:drawing>
          <wp:inline distT="0" distB="0" distL="0" distR="0" wp14:anchorId="147CE090" wp14:editId="0949DAF2">
            <wp:extent cx="4438095" cy="800000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8095" cy="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5285" w:rsidRDefault="005D5285" w:rsidP="005D5285">
      <w:pPr>
        <w:pStyle w:val="ListParagraph"/>
      </w:pPr>
      <w:bookmarkStart w:id="0" w:name="_GoBack"/>
      <w:bookmarkEnd w:id="0"/>
    </w:p>
    <w:p w:rsidR="007957A0" w:rsidRDefault="007957A0" w:rsidP="007957A0">
      <w:pPr>
        <w:pStyle w:val="ListParagraph"/>
        <w:numPr>
          <w:ilvl w:val="0"/>
          <w:numId w:val="1"/>
        </w:numPr>
      </w:pPr>
      <w:r>
        <w:t>Go to Home &gt; Manage Test Accounts &gt; Create test account</w:t>
      </w:r>
    </w:p>
    <w:p w:rsidR="007957A0" w:rsidRDefault="007957A0" w:rsidP="007957A0">
      <w:pPr>
        <w:pStyle w:val="ListParagraph"/>
        <w:numPr>
          <w:ilvl w:val="0"/>
          <w:numId w:val="1"/>
        </w:numPr>
      </w:pPr>
      <w:r>
        <w:t xml:space="preserve">Open API documentation guide from </w:t>
      </w:r>
      <w:hyperlink r:id="rId8" w:history="1">
        <w:r>
          <w:rPr>
            <w:rStyle w:val="Hyperlink"/>
          </w:rPr>
          <w:t>https://developers.hubspot.com/docs/overview</w:t>
        </w:r>
      </w:hyperlink>
    </w:p>
    <w:p w:rsidR="005D5285" w:rsidRDefault="005D5285" w:rsidP="00F215FE">
      <w:pPr>
        <w:pStyle w:val="ListParagraph"/>
        <w:numPr>
          <w:ilvl w:val="0"/>
          <w:numId w:val="1"/>
        </w:numPr>
      </w:pPr>
      <w:r>
        <w:t>Copy the OAuth URL and Paste it in browser.</w:t>
      </w:r>
    </w:p>
    <w:p w:rsidR="005D5285" w:rsidRDefault="005D5285" w:rsidP="00F215FE">
      <w:pPr>
        <w:pStyle w:val="ListParagraph"/>
        <w:numPr>
          <w:ilvl w:val="0"/>
          <w:numId w:val="1"/>
        </w:numPr>
      </w:pPr>
      <w:r>
        <w:t xml:space="preserve">Handshake will initiate. </w:t>
      </w:r>
      <w:r w:rsidR="007957A0">
        <w:t>Choose</w:t>
      </w:r>
      <w:r>
        <w:t xml:space="preserve"> your app and grant permission.</w:t>
      </w:r>
    </w:p>
    <w:p w:rsidR="005D5285" w:rsidRDefault="005D5285" w:rsidP="00F215FE">
      <w:pPr>
        <w:pStyle w:val="ListParagraph"/>
        <w:numPr>
          <w:ilvl w:val="0"/>
          <w:numId w:val="1"/>
        </w:numPr>
      </w:pPr>
      <w:r>
        <w:t>You will redirected to Redirect URL with code appended in the address bar</w:t>
      </w:r>
    </w:p>
    <w:p w:rsidR="005D5285" w:rsidRDefault="005D5285" w:rsidP="005D5285">
      <w:pPr>
        <w:pStyle w:val="ListParagraph"/>
      </w:pPr>
      <w:proofErr w:type="spellStart"/>
      <w:proofErr w:type="gramStart"/>
      <w:r>
        <w:t>Eg</w:t>
      </w:r>
      <w:proofErr w:type="spellEnd"/>
      <w:r>
        <w:t xml:space="preserve"> :</w:t>
      </w:r>
      <w:proofErr w:type="gramEnd"/>
      <w:r>
        <w:t xml:space="preserve"> </w:t>
      </w:r>
      <w:hyperlink r:id="rId9" w:history="1">
        <w:r w:rsidRPr="0012773B">
          <w:rPr>
            <w:rStyle w:val="Hyperlink"/>
          </w:rPr>
          <w:t>https://www.google.com/?code=734xxxx7a-xxx-xxx-xxx-xxxxxxxxxxxxxx</w:t>
        </w:r>
      </w:hyperlink>
    </w:p>
    <w:p w:rsidR="005D5285" w:rsidRDefault="005D5285" w:rsidP="005D5285">
      <w:pPr>
        <w:pStyle w:val="ListParagraph"/>
        <w:numPr>
          <w:ilvl w:val="0"/>
          <w:numId w:val="1"/>
        </w:numPr>
      </w:pPr>
      <w:r>
        <w:t>Copy and paste this code somewhere. It will help us to get access and refresh tokens.</w:t>
      </w:r>
    </w:p>
    <w:p w:rsidR="00F215FE" w:rsidRDefault="007957A0" w:rsidP="00F215FE">
      <w:pPr>
        <w:pStyle w:val="ListParagraph"/>
        <w:numPr>
          <w:ilvl w:val="0"/>
          <w:numId w:val="1"/>
        </w:numPr>
      </w:pPr>
      <w:r>
        <w:t>From documentation go to “</w:t>
      </w:r>
      <w:r w:rsidRPr="007957A0">
        <w:rPr>
          <w:b/>
        </w:rPr>
        <w:t>Get OAuth 2.0 Access Token and Refresh Tokens</w:t>
      </w:r>
      <w:r>
        <w:t>” from left pane.</w:t>
      </w:r>
    </w:p>
    <w:p w:rsidR="007957A0" w:rsidRDefault="00E76B76" w:rsidP="00F215FE">
      <w:pPr>
        <w:pStyle w:val="ListParagraph"/>
        <w:numPr>
          <w:ilvl w:val="0"/>
          <w:numId w:val="1"/>
        </w:numPr>
      </w:pPr>
      <w:r>
        <w:t xml:space="preserve">Generate Post Request </w:t>
      </w:r>
      <w:r w:rsidR="000C0AD1">
        <w:t xml:space="preserve">in Postman </w:t>
      </w:r>
      <w:r>
        <w:t>as mentioned in the JSON text. (Code is needed)</w:t>
      </w:r>
    </w:p>
    <w:p w:rsidR="00E76B76" w:rsidRDefault="00E76B76" w:rsidP="00F215FE">
      <w:pPr>
        <w:pStyle w:val="ListParagraph"/>
        <w:numPr>
          <w:ilvl w:val="0"/>
          <w:numId w:val="1"/>
        </w:numPr>
      </w:pPr>
      <w:r>
        <w:t xml:space="preserve">You will receive the </w:t>
      </w:r>
      <w:proofErr w:type="spellStart"/>
      <w:r>
        <w:t>refresh_token</w:t>
      </w:r>
      <w:proofErr w:type="spellEnd"/>
      <w:r>
        <w:t xml:space="preserve"> and access_token. Save this somewhere.</w:t>
      </w:r>
    </w:p>
    <w:p w:rsidR="00E76B76" w:rsidRDefault="000C0AD1" w:rsidP="000C0AD1">
      <w:pPr>
        <w:pStyle w:val="ListParagraph"/>
      </w:pPr>
      <w:r>
        <w:t xml:space="preserve">Save this POST request in Postman by </w:t>
      </w:r>
      <w:r w:rsidRPr="000C0AD1">
        <w:rPr>
          <w:b/>
        </w:rPr>
        <w:t>Save</w:t>
      </w:r>
      <w:r>
        <w:t xml:space="preserve"> </w:t>
      </w:r>
      <w:proofErr w:type="gramStart"/>
      <w:r>
        <w:t>button(</w:t>
      </w:r>
      <w:proofErr w:type="gramEnd"/>
      <w:r>
        <w:t xml:space="preserve">right next to </w:t>
      </w:r>
      <w:r w:rsidRPr="000C0AD1">
        <w:rPr>
          <w:b/>
        </w:rPr>
        <w:t>Send</w:t>
      </w:r>
      <w:r>
        <w:t xml:space="preserve"> button).</w:t>
      </w:r>
    </w:p>
    <w:p w:rsidR="000C0AD1" w:rsidRDefault="000C0AD1" w:rsidP="000C0AD1">
      <w:pPr>
        <w:pStyle w:val="ListParagraph"/>
      </w:pPr>
      <w:r>
        <w:t xml:space="preserve">Now we have the access </w:t>
      </w:r>
      <w:proofErr w:type="gramStart"/>
      <w:r>
        <w:t>token which</w:t>
      </w:r>
      <w:proofErr w:type="gramEnd"/>
      <w:r>
        <w:t xml:space="preserve"> we can use to perform various operations using </w:t>
      </w:r>
      <w:proofErr w:type="spellStart"/>
      <w:r>
        <w:t>Hubspot</w:t>
      </w:r>
      <w:proofErr w:type="spellEnd"/>
      <w:r>
        <w:t xml:space="preserve"> API and its various sub APIs.</w:t>
      </w:r>
    </w:p>
    <w:p w:rsidR="0096790A" w:rsidRDefault="0096790A" w:rsidP="0096790A"/>
    <w:p w:rsidR="0096790A" w:rsidRPr="0096790A" w:rsidRDefault="0096790A" w:rsidP="0096790A">
      <w:pPr>
        <w:rPr>
          <w:b/>
          <w:color w:val="2E74B5" w:themeColor="accent1" w:themeShade="BF"/>
          <w:sz w:val="28"/>
          <w:szCs w:val="28"/>
        </w:rPr>
      </w:pPr>
      <w:r w:rsidRPr="0096790A">
        <w:rPr>
          <w:b/>
          <w:color w:val="2E74B5" w:themeColor="accent1" w:themeShade="BF"/>
          <w:sz w:val="28"/>
          <w:szCs w:val="28"/>
        </w:rPr>
        <w:t>Creating a Ticket using Post request</w:t>
      </w:r>
    </w:p>
    <w:p w:rsidR="000C0AD1" w:rsidRDefault="000C0AD1" w:rsidP="0096790A">
      <w:pPr>
        <w:pStyle w:val="ListParagraph"/>
        <w:numPr>
          <w:ilvl w:val="0"/>
          <w:numId w:val="5"/>
        </w:numPr>
      </w:pPr>
      <w:r>
        <w:t>Go to Ticket API &gt; Create Ticket.</w:t>
      </w:r>
    </w:p>
    <w:p w:rsidR="000C0AD1" w:rsidRDefault="000C0AD1" w:rsidP="0096790A">
      <w:pPr>
        <w:pStyle w:val="ListParagraph"/>
        <w:numPr>
          <w:ilvl w:val="0"/>
          <w:numId w:val="5"/>
        </w:numPr>
      </w:pPr>
      <w:r>
        <w:t>Generate a new POST request using Postman as mentioned in the JSON.</w:t>
      </w:r>
    </w:p>
    <w:p w:rsidR="000C0AD1" w:rsidRDefault="000C0AD1" w:rsidP="000C0AD1">
      <w:pPr>
        <w:pStyle w:val="ListParagraph"/>
      </w:pPr>
      <w:r>
        <w:t xml:space="preserve">Note – We don’t need </w:t>
      </w:r>
      <w:r w:rsidRPr="000C0AD1">
        <w:rPr>
          <w:b/>
        </w:rPr>
        <w:t>“</w:t>
      </w:r>
      <w:proofErr w:type="gramStart"/>
      <w:r w:rsidRPr="000C0AD1">
        <w:rPr>
          <w:b/>
        </w:rPr>
        <w:t>?</w:t>
      </w:r>
      <w:proofErr w:type="spellStart"/>
      <w:r w:rsidRPr="000C0AD1">
        <w:rPr>
          <w:b/>
        </w:rPr>
        <w:t>hapikey</w:t>
      </w:r>
      <w:proofErr w:type="spellEnd"/>
      <w:proofErr w:type="gramEnd"/>
      <w:r w:rsidRPr="000C0AD1">
        <w:rPr>
          <w:b/>
        </w:rPr>
        <w:t>=demo</w:t>
      </w:r>
      <w:r>
        <w:t>” as we are using OAuth 2.0.</w:t>
      </w:r>
    </w:p>
    <w:p w:rsidR="000C0AD1" w:rsidRDefault="0096790A" w:rsidP="0096790A">
      <w:pPr>
        <w:pStyle w:val="ListParagraph"/>
        <w:numPr>
          <w:ilvl w:val="1"/>
          <w:numId w:val="4"/>
        </w:numPr>
      </w:pPr>
      <w:r>
        <w:t xml:space="preserve">Post Request </w:t>
      </w:r>
      <w:r>
        <w:br/>
      </w:r>
      <w:r>
        <w:tab/>
        <w:t xml:space="preserve">- </w:t>
      </w:r>
      <w:r w:rsidR="000C0AD1">
        <w:t xml:space="preserve">URL : </w:t>
      </w:r>
      <w:hyperlink r:id="rId10" w:history="1">
        <w:r w:rsidR="000C0AD1" w:rsidRPr="0012773B">
          <w:rPr>
            <w:rStyle w:val="Hyperlink"/>
          </w:rPr>
          <w:t>https://api.hubapi.com/crm-objects/v1/objects/tickets</w:t>
        </w:r>
      </w:hyperlink>
    </w:p>
    <w:p w:rsidR="000C0AD1" w:rsidRDefault="0096790A" w:rsidP="0096790A">
      <w:pPr>
        <w:pStyle w:val="ListParagraph"/>
        <w:ind w:left="2160"/>
      </w:pPr>
      <w:r>
        <w:t xml:space="preserve">- </w:t>
      </w:r>
      <w:proofErr w:type="gramStart"/>
      <w:r w:rsidR="000C0AD1">
        <w:t>Body :</w:t>
      </w:r>
      <w:proofErr w:type="gramEnd"/>
      <w:r w:rsidR="000C0AD1">
        <w:t xml:space="preserve"> copy from JSON (edit values as you need)</w:t>
      </w:r>
    </w:p>
    <w:p w:rsidR="0096790A" w:rsidRDefault="0096790A" w:rsidP="0096790A">
      <w:pPr>
        <w:pStyle w:val="ListParagraph"/>
        <w:ind w:left="2160"/>
      </w:pPr>
      <w:r>
        <w:t xml:space="preserve">- </w:t>
      </w:r>
      <w:proofErr w:type="gramStart"/>
      <w:r>
        <w:t>Header :</w:t>
      </w:r>
      <w:proofErr w:type="gramEnd"/>
      <w:r>
        <w:t xml:space="preserve"> it needs access token with Bearer</w:t>
      </w:r>
    </w:p>
    <w:p w:rsidR="0096790A" w:rsidRDefault="0096790A" w:rsidP="0096790A">
      <w:r>
        <w:rPr>
          <w:noProof/>
        </w:rPr>
        <w:lastRenderedPageBreak/>
        <w:drawing>
          <wp:inline distT="0" distB="0" distL="0" distR="0" wp14:anchorId="753C9293" wp14:editId="5895FFF7">
            <wp:extent cx="5943600" cy="12020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790A" w:rsidRDefault="0096790A" w:rsidP="000C0AD1"/>
    <w:p w:rsidR="000C0AD1" w:rsidRDefault="000C0AD1" w:rsidP="000C0AD1"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735564FA" wp14:editId="01CCEEB5">
            <wp:extent cx="4705165" cy="2631069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32196" cy="264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790A" w:rsidRDefault="0096790A" w:rsidP="0096790A">
      <w:pPr>
        <w:pStyle w:val="ListParagraph"/>
        <w:numPr>
          <w:ilvl w:val="0"/>
          <w:numId w:val="5"/>
        </w:numPr>
      </w:pPr>
      <w:r>
        <w:t xml:space="preserve">Hit send button. Ticket </w:t>
      </w:r>
      <w:proofErr w:type="gramStart"/>
      <w:r>
        <w:t>will be created</w:t>
      </w:r>
      <w:proofErr w:type="gramEnd"/>
      <w:r>
        <w:t xml:space="preserve"> and you will get the response.</w:t>
      </w:r>
    </w:p>
    <w:p w:rsidR="00781F85" w:rsidRDefault="00781F85" w:rsidP="0096790A">
      <w:pPr>
        <w:pStyle w:val="ListParagraph"/>
        <w:numPr>
          <w:ilvl w:val="0"/>
          <w:numId w:val="5"/>
        </w:numPr>
      </w:pPr>
      <w:r>
        <w:t xml:space="preserve">Copy Ticket Id for this. </w:t>
      </w:r>
    </w:p>
    <w:p w:rsidR="0096790A" w:rsidRDefault="0096790A" w:rsidP="0096790A">
      <w:pPr>
        <w:pStyle w:val="ListParagraph"/>
        <w:rPr>
          <w:b/>
          <w:color w:val="2E74B5" w:themeColor="accent1" w:themeShade="BF"/>
          <w:sz w:val="28"/>
          <w:szCs w:val="28"/>
        </w:rPr>
      </w:pPr>
    </w:p>
    <w:p w:rsidR="0096790A" w:rsidRDefault="0096790A" w:rsidP="0096790A">
      <w:pPr>
        <w:pStyle w:val="ListParagraph"/>
        <w:rPr>
          <w:b/>
          <w:color w:val="2E74B5" w:themeColor="accent1" w:themeShade="BF"/>
          <w:sz w:val="28"/>
          <w:szCs w:val="28"/>
        </w:rPr>
      </w:pPr>
      <w:r w:rsidRPr="0096790A">
        <w:rPr>
          <w:b/>
          <w:color w:val="2E74B5" w:themeColor="accent1" w:themeShade="BF"/>
          <w:sz w:val="28"/>
          <w:szCs w:val="28"/>
        </w:rPr>
        <w:t>Creating a Ticket</w:t>
      </w:r>
    </w:p>
    <w:p w:rsidR="0096790A" w:rsidRDefault="0096790A" w:rsidP="0096790A">
      <w:pPr>
        <w:pStyle w:val="ListParagraph"/>
        <w:rPr>
          <w:b/>
          <w:color w:val="2E74B5" w:themeColor="accent1" w:themeShade="BF"/>
          <w:sz w:val="28"/>
          <w:szCs w:val="28"/>
        </w:rPr>
      </w:pPr>
    </w:p>
    <w:p w:rsidR="0096790A" w:rsidRDefault="0096790A" w:rsidP="0096790A">
      <w:pPr>
        <w:pStyle w:val="ListParagraph"/>
        <w:numPr>
          <w:ilvl w:val="0"/>
          <w:numId w:val="6"/>
        </w:numPr>
      </w:pPr>
      <w:r>
        <w:t xml:space="preserve">Open Ticket </w:t>
      </w:r>
      <w:r w:rsidR="00781F85">
        <w:t xml:space="preserve">API </w:t>
      </w:r>
      <w:r>
        <w:t>Docum</w:t>
      </w:r>
      <w:r w:rsidR="00781F85">
        <w:t>ent.</w:t>
      </w:r>
    </w:p>
    <w:p w:rsidR="00781F85" w:rsidRDefault="00781F85" w:rsidP="0096790A">
      <w:pPr>
        <w:pStyle w:val="ListParagraph"/>
        <w:numPr>
          <w:ilvl w:val="0"/>
          <w:numId w:val="6"/>
        </w:numPr>
      </w:pPr>
      <w:r>
        <w:t>Go to “Get Ticket By ID”</w:t>
      </w:r>
    </w:p>
    <w:p w:rsidR="00781F85" w:rsidRDefault="00781F85" w:rsidP="0096790A">
      <w:pPr>
        <w:pStyle w:val="ListParagraph"/>
        <w:numPr>
          <w:ilvl w:val="0"/>
          <w:numId w:val="6"/>
        </w:numPr>
      </w:pPr>
      <w:r>
        <w:t>Copy URL</w:t>
      </w:r>
    </w:p>
    <w:p w:rsidR="00781F85" w:rsidRDefault="00781F85" w:rsidP="0096790A">
      <w:pPr>
        <w:pStyle w:val="ListParagraph"/>
        <w:numPr>
          <w:ilvl w:val="0"/>
          <w:numId w:val="6"/>
        </w:numPr>
      </w:pPr>
      <w:r>
        <w:t>Create a get request.</w:t>
      </w:r>
    </w:p>
    <w:p w:rsidR="00781F85" w:rsidRDefault="00781F85" w:rsidP="0096790A">
      <w:pPr>
        <w:pStyle w:val="ListParagraph"/>
        <w:numPr>
          <w:ilvl w:val="0"/>
          <w:numId w:val="6"/>
        </w:numPr>
      </w:pPr>
      <w:r>
        <w:t xml:space="preserve">Paste URL in Postman with Ticket </w:t>
      </w:r>
      <w:proofErr w:type="gramStart"/>
      <w:r>
        <w:t>ID(</w:t>
      </w:r>
      <w:proofErr w:type="gramEnd"/>
      <w:r>
        <w:t xml:space="preserve">saved previously). </w:t>
      </w:r>
    </w:p>
    <w:p w:rsidR="00781F85" w:rsidRDefault="00781F85" w:rsidP="0096790A">
      <w:pPr>
        <w:pStyle w:val="ListParagraph"/>
        <w:numPr>
          <w:ilvl w:val="0"/>
          <w:numId w:val="6"/>
        </w:numPr>
      </w:pPr>
      <w:r>
        <w:t>Set Header. Authorization : Bearer access_token</w:t>
      </w:r>
    </w:p>
    <w:p w:rsidR="00781F85" w:rsidRDefault="00781F85" w:rsidP="0096790A">
      <w:pPr>
        <w:pStyle w:val="ListParagraph"/>
        <w:numPr>
          <w:ilvl w:val="0"/>
          <w:numId w:val="6"/>
        </w:numPr>
      </w:pPr>
      <w:r>
        <w:t>Hit send button. You will get the JSON response.</w:t>
      </w:r>
    </w:p>
    <w:p w:rsidR="00781F85" w:rsidRDefault="00781F85" w:rsidP="00781F85">
      <w:pPr>
        <w:pStyle w:val="ListParagraph"/>
      </w:pPr>
      <w:proofErr w:type="gramStart"/>
      <w:r w:rsidRPr="00781F85">
        <w:rPr>
          <w:b/>
        </w:rPr>
        <w:t>Note</w:t>
      </w:r>
      <w:r>
        <w:t xml:space="preserve"> :</w:t>
      </w:r>
      <w:proofErr w:type="gramEnd"/>
      <w:r>
        <w:t xml:space="preserve"> there is another get request with ticket properties, it will give more information about the ticket.</w:t>
      </w:r>
    </w:p>
    <w:sectPr w:rsidR="00781F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570FA6"/>
    <w:multiLevelType w:val="hybridMultilevel"/>
    <w:tmpl w:val="1C6814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143241C"/>
    <w:multiLevelType w:val="hybridMultilevel"/>
    <w:tmpl w:val="80FCD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345C8C"/>
    <w:multiLevelType w:val="hybridMultilevel"/>
    <w:tmpl w:val="3E9C5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942C56"/>
    <w:multiLevelType w:val="hybridMultilevel"/>
    <w:tmpl w:val="56DEE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E13B01"/>
    <w:multiLevelType w:val="hybridMultilevel"/>
    <w:tmpl w:val="CEE26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E739F5"/>
    <w:multiLevelType w:val="hybridMultilevel"/>
    <w:tmpl w:val="46ACB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TK1NDIzM7M0NzJS0lEKTi0uzszPAykwrAUA018oXywAAAA="/>
  </w:docVars>
  <w:rsids>
    <w:rsidRoot w:val="001157D5"/>
    <w:rsid w:val="000C0AD1"/>
    <w:rsid w:val="001157D5"/>
    <w:rsid w:val="004C4362"/>
    <w:rsid w:val="005D5285"/>
    <w:rsid w:val="00634CFB"/>
    <w:rsid w:val="00781F85"/>
    <w:rsid w:val="007957A0"/>
    <w:rsid w:val="0096790A"/>
    <w:rsid w:val="00E166C9"/>
    <w:rsid w:val="00E76B76"/>
    <w:rsid w:val="00F215FE"/>
    <w:rsid w:val="00F5247C"/>
    <w:rsid w:val="00FE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D5A52"/>
  <w15:chartTrackingRefBased/>
  <w15:docId w15:val="{2F6A4D15-0C41-49BF-8719-350271E27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15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15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021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hubspot.com/docs/overview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com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developers.hubspot.com/docs/overview" TargetMode="External"/><Relationship Id="rId10" Type="http://schemas.openxmlformats.org/officeDocument/2006/relationships/hyperlink" Target="https://api.hubapi.com/crm-objects/v1/objects/ticke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?code=734xxxx7a-xxx-xxx-xxx-xxxxxxxxxxxxx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 Inc.</Company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swami, Manoj</dc:creator>
  <cp:keywords/>
  <dc:description/>
  <cp:lastModifiedBy>Goswami, Manoj</cp:lastModifiedBy>
  <cp:revision>2</cp:revision>
  <dcterms:created xsi:type="dcterms:W3CDTF">2019-09-13T09:50:00Z</dcterms:created>
  <dcterms:modified xsi:type="dcterms:W3CDTF">2019-09-13T11:46:00Z</dcterms:modified>
</cp:coreProperties>
</file>